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BF744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Here's the "README" of this project:</w:t>
      </w:r>
    </w:p>
    <w:p w14:paraId="4B39D859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2DB6B6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  <w:u w:val="single"/>
        </w:rPr>
        <w:t>WHO</w:t>
      </w:r>
    </w:p>
    <w:p w14:paraId="45C71891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Duane Garner, CEO of TL. His email is </w:t>
      </w:r>
      <w:hyperlink r:id="rId5" w:history="1">
        <w:r w:rsidRPr="00DA095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uaneG@threatlevel.gg</w:t>
        </w:r>
      </w:hyperlink>
      <w:r w:rsidRPr="00DA0955">
        <w:rPr>
          <w:rFonts w:ascii="Times New Roman" w:eastAsia="Times New Roman" w:hAnsi="Times New Roman" w:cs="Times New Roman"/>
          <w:sz w:val="24"/>
          <w:szCs w:val="24"/>
        </w:rPr>
        <w:t>, and he is cc'ed</w:t>
      </w:r>
    </w:p>
    <w:p w14:paraId="02065237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I am the lead developer for this project.</w:t>
      </w:r>
    </w:p>
    <w:p w14:paraId="478CABCC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We currently have a team of 6 developers, including myself. If you need to correspond with them, that can be arranged. There are a variety of specialties and abilities. This team may grow depending on class interest.</w:t>
      </w:r>
    </w:p>
    <w:p w14:paraId="7AA78434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87C098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  <w:u w:val="single"/>
        </w:rPr>
        <w:t>WHAT</w:t>
      </w:r>
    </w:p>
    <w:p w14:paraId="7DF44AE0" w14:textId="0657A10F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Building a central dashboard for analyzing social media platform data for content creators. Data can be aggregated for overall cross-platform brand performance. We are focusing heavily on </w:t>
      </w:r>
      <w:r w:rsidR="00693B4F">
        <w:rPr>
          <w:rFonts w:ascii="Times New Roman" w:eastAsia="Times New Roman" w:hAnsi="Times New Roman" w:cs="Times New Roman"/>
          <w:sz w:val="24"/>
          <w:szCs w:val="24"/>
        </w:rPr>
        <w:t>high-quality</w:t>
      </w:r>
      <w:r w:rsidRPr="00DA0955">
        <w:rPr>
          <w:rFonts w:ascii="Times New Roman" w:eastAsia="Times New Roman" w:hAnsi="Times New Roman" w:cs="Times New Roman"/>
          <w:sz w:val="24"/>
          <w:szCs w:val="24"/>
        </w:rPr>
        <w:t> visualizations and brief, easy-to-understand statistical analysis. I plan to incorporate unsupervised machine learning to aid analysis. I have a lot of ideas for that, but I will need mentoring and advice.</w:t>
      </w:r>
    </w:p>
    <w:p w14:paraId="1FE97467" w14:textId="6B414E4F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This software will first </w:t>
      </w:r>
      <w:r w:rsidR="00693B4F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Pr="00DA0955">
        <w:rPr>
          <w:rFonts w:ascii="Times New Roman" w:eastAsia="Times New Roman" w:hAnsi="Times New Roman" w:cs="Times New Roman"/>
          <w:sz w:val="24"/>
          <w:szCs w:val="24"/>
        </w:rPr>
        <w:t>primarily used by members of the TL Broadcasting Network. It is a network of content creators under the TL brand.</w:t>
      </w:r>
    </w:p>
    <w:p w14:paraId="5A23652A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ECDC9E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  <w:u w:val="single"/>
        </w:rPr>
        <w:t>WHY</w:t>
      </w:r>
    </w:p>
    <w:p w14:paraId="0BD86382" w14:textId="627B7788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To be successful, content creators must have a significant presence on all major social media platforms, such as TikTok, Twitch, and YouTube. While these platforms have in-house analytics for users, there is no good way to aggregate this information in a single dashboard. If a brand uses 6 different media channels, they </w:t>
      </w:r>
      <w:r w:rsidR="00693B4F" w:rsidRPr="00DA0955"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 need to create their own analytics dashboard or monitor 6 different analytical platforms. This Software as a Product will be the "</w:t>
      </w:r>
      <w:r w:rsidR="00693B4F">
        <w:rPr>
          <w:rFonts w:ascii="Times New Roman" w:eastAsia="Times New Roman" w:hAnsi="Times New Roman" w:cs="Times New Roman"/>
          <w:sz w:val="24"/>
          <w:szCs w:val="24"/>
        </w:rPr>
        <w:t>one-stop</w:t>
      </w: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 shop" for business intelligence in social media.</w:t>
      </w:r>
    </w:p>
    <w:p w14:paraId="076E17FF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9B33BB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  <w:u w:val="single"/>
        </w:rPr>
        <w:t>HOW</w:t>
      </w:r>
    </w:p>
    <w:p w14:paraId="4E1C5936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Technology stack includes:</w:t>
      </w:r>
    </w:p>
    <w:p w14:paraId="30974303" w14:textId="77777777" w:rsidR="00DA0955" w:rsidRPr="00DA0955" w:rsidRDefault="00DA0955" w:rsidP="00DA09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.NET 6 for the web application</w:t>
      </w:r>
    </w:p>
    <w:p w14:paraId="35F28E20" w14:textId="77777777" w:rsidR="00DA0955" w:rsidRPr="00DA0955" w:rsidRDefault="00DA0955" w:rsidP="00DA09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AWS and Google Cloud</w:t>
      </w:r>
    </w:p>
    <w:p w14:paraId="354338C5" w14:textId="77777777" w:rsidR="00DA0955" w:rsidRPr="00DA0955" w:rsidRDefault="00DA0955" w:rsidP="00DA09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PostgreSQL and potentially NoSQL databases if necessary</w:t>
      </w:r>
    </w:p>
    <w:p w14:paraId="6EE59A8E" w14:textId="77777777" w:rsidR="00DA0955" w:rsidRPr="00DA0955" w:rsidRDefault="00DA0955" w:rsidP="00DA095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Python for data gathering, visualization, and machine learning</w:t>
      </w:r>
    </w:p>
    <w:p w14:paraId="7967343E" w14:textId="77777777" w:rsidR="00DA0955" w:rsidRPr="00DA0955" w:rsidRDefault="00DA0955" w:rsidP="00DA095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R may be used, but not sure</w:t>
      </w:r>
    </w:p>
    <w:p w14:paraId="074C15B4" w14:textId="7E8C3C55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There are numerous smaller technologies, frameworks, tools, and libraries that may be included, such as ReactJS, PyTorch, Cron, and specific cloud services, but those are left out for brevity. I can discuss what I had in </w:t>
      </w:r>
      <w:r w:rsidR="00693B4F" w:rsidRPr="00DA0955">
        <w:rPr>
          <w:rFonts w:ascii="Times New Roman" w:eastAsia="Times New Roman" w:hAnsi="Times New Roman" w:cs="Times New Roman"/>
          <w:sz w:val="24"/>
          <w:szCs w:val="24"/>
        </w:rPr>
        <w:t>mind</w:t>
      </w:r>
      <w:r w:rsidRPr="00DA0955">
        <w:rPr>
          <w:rFonts w:ascii="Times New Roman" w:eastAsia="Times New Roman" w:hAnsi="Times New Roman" w:cs="Times New Roman"/>
          <w:sz w:val="24"/>
          <w:szCs w:val="24"/>
        </w:rPr>
        <w:t xml:space="preserve"> for specifics if necessary.</w:t>
      </w:r>
    </w:p>
    <w:p w14:paraId="0CE95284" w14:textId="7CD64C03" w:rsidR="00DA0955" w:rsidRPr="00DA0955" w:rsidRDefault="00693B4F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Anyone and I</w:t>
      </w:r>
      <w:r w:rsidR="00DA0955" w:rsidRPr="00DA0955">
        <w:rPr>
          <w:rFonts w:ascii="Times New Roman" w:eastAsia="Times New Roman" w:hAnsi="Times New Roman" w:cs="Times New Roman"/>
          <w:sz w:val="24"/>
          <w:szCs w:val="24"/>
        </w:rPr>
        <w:t xml:space="preserve"> in the capstone project would focus on the data layer of the software to maximize our experience in data </w:t>
      </w:r>
      <w:r>
        <w:rPr>
          <w:rFonts w:ascii="Times New Roman" w:eastAsia="Times New Roman" w:hAnsi="Times New Roman" w:cs="Times New Roman"/>
          <w:sz w:val="24"/>
          <w:szCs w:val="24"/>
        </w:rPr>
        <w:t>science-related</w:t>
      </w:r>
      <w:r w:rsidR="00DA0955" w:rsidRPr="00DA0955">
        <w:rPr>
          <w:rFonts w:ascii="Times New Roman" w:eastAsia="Times New Roman" w:hAnsi="Times New Roman" w:cs="Times New Roman"/>
          <w:sz w:val="24"/>
          <w:szCs w:val="24"/>
        </w:rPr>
        <w:t xml:space="preserve"> work.</w:t>
      </w:r>
    </w:p>
    <w:p w14:paraId="6E0F474D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2F3B66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  <w:u w:val="single"/>
        </w:rPr>
        <w:t>WHEN</w:t>
      </w:r>
    </w:p>
    <w:p w14:paraId="3E069D95" w14:textId="77777777" w:rsidR="00DA0955" w:rsidRPr="00DA0955" w:rsidRDefault="00DA0955" w:rsidP="00DA09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955">
        <w:rPr>
          <w:rFonts w:ascii="Times New Roman" w:eastAsia="Times New Roman" w:hAnsi="Times New Roman" w:cs="Times New Roman"/>
          <w:sz w:val="24"/>
          <w:szCs w:val="24"/>
        </w:rPr>
        <w:t>With the team I have assembled, I believe it is feasible to complete this project during the Spring 2022 semester.</w:t>
      </w:r>
    </w:p>
    <w:p w14:paraId="1D993BC2" w14:textId="77777777" w:rsidR="00265518" w:rsidRDefault="00265518"/>
    <w:sectPr w:rsidR="00265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E19B8"/>
    <w:multiLevelType w:val="multilevel"/>
    <w:tmpl w:val="D786A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rc0MjI0NjS1sDBW0lEKTi0uzszPAykwqgUA9H2SMCwAAAA="/>
  </w:docVars>
  <w:rsids>
    <w:rsidRoot w:val="00DA0955"/>
    <w:rsid w:val="00265518"/>
    <w:rsid w:val="00693B4F"/>
    <w:rsid w:val="007D2B2D"/>
    <w:rsid w:val="00D42D0B"/>
    <w:rsid w:val="00DA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258FF"/>
  <w15:chartTrackingRefBased/>
  <w15:docId w15:val="{A5D88C09-C419-47DF-BE58-6B2DC9D89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A09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0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4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4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5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uaneG@threatlevel.g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5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Charles F</dc:creator>
  <cp:keywords/>
  <dc:description/>
  <cp:lastModifiedBy>Yang, Charles F</cp:lastModifiedBy>
  <cp:revision>2</cp:revision>
  <dcterms:created xsi:type="dcterms:W3CDTF">2022-01-20T04:52:00Z</dcterms:created>
  <dcterms:modified xsi:type="dcterms:W3CDTF">2022-01-20T04:53:00Z</dcterms:modified>
</cp:coreProperties>
</file>